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6</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7DB1601E" w:rsidR="0055572B" w:rsidRPr="0092759B" w:rsidRDefault="005D4619" w:rsidP="0055572B">
      <w:pPr>
        <w:rPr>
          <w:b/>
          <w:spacing w:val="-1"/>
        </w:rPr>
      </w:pPr>
      <w:r w:rsidRPr="00502CCB">
        <w:rPr>
          <w:b/>
          <w:spacing w:val="-1"/>
        </w:rPr>
        <w:t xml:space="preserve"> Product Snapshot: -</w:t>
      </w:r>
      <w:r w:rsidR="0055572B">
        <w:rPr>
          <w:b/>
          <w:spacing w:val="-1"/>
        </w:rPr>
        <w:t xml:space="preserve"> </w:t>
      </w:r>
      <w:r w:rsidR="005A72C6">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647984">
        <w:t/>
      </w:r>
      <w:proofErr w:type="spellStart"/>
      <w:r w:rsidR="00984770">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19A849" w14:textId="77777777" w:rsidR="006D6057" w:rsidRDefault="006D6057">
      <w:r>
        <w:separator/>
      </w:r>
    </w:p>
  </w:endnote>
  <w:endnote w:type="continuationSeparator" w:id="0">
    <w:p w14:paraId="5F74933F" w14:textId="77777777" w:rsidR="006D6057" w:rsidRDefault="006D6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04336E" w14:textId="77777777" w:rsidR="006D6057" w:rsidRDefault="006D6057">
      <w:r>
        <w:separator/>
      </w:r>
    </w:p>
  </w:footnote>
  <w:footnote w:type="continuationSeparator" w:id="0">
    <w:p w14:paraId="2789A8F4" w14:textId="77777777" w:rsidR="006D6057" w:rsidRDefault="006D6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0F236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3636</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6</cp:revision>
  <cp:lastPrinted>2022-10-11T09:16:00Z</cp:lastPrinted>
  <dcterms:created xsi:type="dcterms:W3CDTF">2024-07-11T04:45:00Z</dcterms:created>
  <dcterms:modified xsi:type="dcterms:W3CDTF">2024-08-1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